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4DFB5" w14:textId="4270B098" w:rsidR="00E52B5B" w:rsidRDefault="0096100B" w:rsidP="00E52B5B">
      <w:pPr>
        <w:pStyle w:val="Title"/>
      </w:pPr>
      <w:r>
        <w:t xml:space="preserve">Project </w:t>
      </w:r>
      <w:r w:rsidR="00E52B5B" w:rsidRPr="00E52B5B">
        <w:t>Status</w:t>
      </w:r>
      <w:r w:rsidR="00E52B5B">
        <w:t xml:space="preserve"> </w:t>
      </w:r>
      <w:r w:rsidR="00E52B5B" w:rsidRPr="00E52B5B">
        <w:t>Report</w:t>
      </w:r>
      <w:r>
        <w:t xml:space="preserve"> </w:t>
      </w:r>
    </w:p>
    <w:p w14:paraId="41FD152B" w14:textId="31A574ED" w:rsidR="0096100B" w:rsidRPr="00575A55" w:rsidRDefault="0096100B" w:rsidP="0096100B">
      <w:pPr>
        <w:rPr>
          <w:b/>
          <w:sz w:val="24"/>
          <w:szCs w:val="24"/>
        </w:rPr>
      </w:pPr>
      <w:r w:rsidRPr="00575A55">
        <w:rPr>
          <w:b/>
          <w:sz w:val="24"/>
          <w:szCs w:val="24"/>
        </w:rPr>
        <w:t xml:space="preserve">Project name: </w:t>
      </w:r>
    </w:p>
    <w:p w14:paraId="20E98302" w14:textId="05BCAA51" w:rsidR="0096100B" w:rsidRPr="00575A55" w:rsidRDefault="0096100B" w:rsidP="0096100B">
      <w:pPr>
        <w:rPr>
          <w:b/>
          <w:sz w:val="24"/>
          <w:szCs w:val="24"/>
        </w:rPr>
      </w:pPr>
      <w:r w:rsidRPr="00575A55">
        <w:rPr>
          <w:b/>
          <w:sz w:val="24"/>
          <w:szCs w:val="24"/>
        </w:rPr>
        <w:t xml:space="preserve">Project owner: </w:t>
      </w:r>
    </w:p>
    <w:p w14:paraId="12305B3D" w14:textId="57770174" w:rsidR="0096100B" w:rsidRPr="00575A55" w:rsidRDefault="0096100B" w:rsidP="0096100B">
      <w:pPr>
        <w:rPr>
          <w:b/>
          <w:sz w:val="24"/>
          <w:szCs w:val="24"/>
        </w:rPr>
      </w:pPr>
      <w:r w:rsidRPr="00575A55">
        <w:rPr>
          <w:b/>
          <w:sz w:val="24"/>
          <w:szCs w:val="24"/>
        </w:rPr>
        <w:t xml:space="preserve">Reporting period: </w:t>
      </w:r>
      <w:r w:rsidRPr="00575A55">
        <w:rPr>
          <w:b/>
          <w:sz w:val="24"/>
          <w:szCs w:val="24"/>
        </w:rPr>
        <w:br/>
      </w:r>
      <w:r w:rsidRPr="00575A55">
        <w:rPr>
          <w:b/>
          <w:sz w:val="24"/>
          <w:szCs w:val="24"/>
        </w:rPr>
        <w:br/>
        <w:t xml:space="preserve">Date: </w:t>
      </w:r>
    </w:p>
    <w:p w14:paraId="737E3CA1" w14:textId="11D42231" w:rsidR="00E52B5B" w:rsidRPr="00575A55" w:rsidRDefault="00E52B5B" w:rsidP="00E52B5B">
      <w:pPr>
        <w:rPr>
          <w:b/>
          <w:sz w:val="24"/>
          <w:szCs w:val="24"/>
        </w:rPr>
      </w:pPr>
      <w:r w:rsidRPr="00575A55">
        <w:rPr>
          <w:b/>
          <w:sz w:val="24"/>
          <w:szCs w:val="24"/>
        </w:rPr>
        <w:t>Summary:</w:t>
      </w:r>
    </w:p>
    <w:p w14:paraId="4CE8D158" w14:textId="77777777" w:rsidR="00E52B5B" w:rsidRPr="00575A55" w:rsidRDefault="00E52B5B" w:rsidP="00E52B5B">
      <w:pPr>
        <w:rPr>
          <w:b/>
          <w:sz w:val="24"/>
          <w:szCs w:val="24"/>
        </w:rPr>
      </w:pPr>
      <w:r w:rsidRPr="00575A55">
        <w:rPr>
          <w:b/>
          <w:sz w:val="24"/>
          <w:szCs w:val="24"/>
        </w:rPr>
        <w:t>[Insert here the summary of the document]</w:t>
      </w:r>
    </w:p>
    <w:p w14:paraId="1AB3FA1B" w14:textId="77777777" w:rsidR="00B7452A" w:rsidRPr="00575A55" w:rsidRDefault="00B7452A" w:rsidP="00E52B5B">
      <w:pPr>
        <w:rPr>
          <w:b/>
          <w:sz w:val="24"/>
          <w:szCs w:val="24"/>
        </w:rPr>
      </w:pPr>
      <w:r w:rsidRPr="00575A55">
        <w:rPr>
          <w:b/>
          <w:sz w:val="24"/>
          <w:szCs w:val="24"/>
        </w:rPr>
        <w:t xml:space="preserve">Overall status: </w:t>
      </w:r>
      <w:r w:rsidRPr="00575A55">
        <w:rPr>
          <w:bCs/>
          <w:sz w:val="24"/>
          <w:szCs w:val="24"/>
        </w:rPr>
        <w:t>Completed [X] %</w:t>
      </w:r>
    </w:p>
    <w:p w14:paraId="058EAF2F" w14:textId="11A4BFB7" w:rsidR="00B7452A" w:rsidRPr="00575A55" w:rsidRDefault="00B7452A" w:rsidP="00E52B5B">
      <w:pPr>
        <w:rPr>
          <w:b/>
          <w:sz w:val="24"/>
          <w:szCs w:val="24"/>
        </w:rPr>
      </w:pPr>
      <w:r w:rsidRPr="00575A55">
        <w:rPr>
          <w:b/>
          <w:sz w:val="24"/>
          <w:szCs w:val="24"/>
        </w:rPr>
        <w:t xml:space="preserve">Health: </w:t>
      </w:r>
    </w:p>
    <w:p w14:paraId="3BDCE72C" w14:textId="77777777" w:rsidR="00575A55" w:rsidRDefault="00575A55" w:rsidP="00E52B5B">
      <w:pPr>
        <w:rPr>
          <w:b/>
        </w:rPr>
      </w:pPr>
    </w:p>
    <w:p w14:paraId="4219122E" w14:textId="77777777" w:rsidR="00575A55" w:rsidRDefault="00575A55" w:rsidP="00E52B5B">
      <w:pPr>
        <w:rPr>
          <w:b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7232597"/>
        <w:docPartObj>
          <w:docPartGallery w:val="Table of Contents"/>
          <w:docPartUnique/>
        </w:docPartObj>
      </w:sdtPr>
      <w:sdtContent>
        <w:p w14:paraId="4DE35B97" w14:textId="77777777" w:rsidR="00E52B5B" w:rsidRDefault="00E52B5B">
          <w:pPr>
            <w:pStyle w:val="TOCHeading"/>
          </w:pPr>
          <w:r>
            <w:t>Contents</w:t>
          </w:r>
        </w:p>
        <w:p w14:paraId="263D8E91" w14:textId="77777777" w:rsidR="004D14E2" w:rsidRPr="00575A55" w:rsidRDefault="00E52B5B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0790856" w:history="1">
            <w:r w:rsidR="004D14E2" w:rsidRPr="00575A55">
              <w:rPr>
                <w:rStyle w:val="Hyperlink"/>
                <w:noProof/>
                <w:sz w:val="24"/>
                <w:szCs w:val="24"/>
              </w:rPr>
              <w:t>1.</w:t>
            </w:r>
            <w:r w:rsidR="004D14E2" w:rsidRPr="00575A55">
              <w:rPr>
                <w:rFonts w:eastAsiaTheme="minorEastAsia"/>
                <w:noProof/>
                <w:sz w:val="24"/>
                <w:szCs w:val="24"/>
              </w:rPr>
              <w:tab/>
            </w:r>
            <w:r w:rsidR="004D14E2" w:rsidRPr="00575A55">
              <w:rPr>
                <w:rStyle w:val="Hyperlink"/>
                <w:noProof/>
                <w:sz w:val="24"/>
                <w:szCs w:val="24"/>
              </w:rPr>
              <w:t>Tasks and Activities</w:t>
            </w:r>
            <w:r w:rsidR="004D14E2" w:rsidRPr="00575A55">
              <w:rPr>
                <w:noProof/>
                <w:webHidden/>
                <w:sz w:val="24"/>
                <w:szCs w:val="24"/>
              </w:rPr>
              <w:tab/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begin"/>
            </w:r>
            <w:r w:rsidR="004D14E2" w:rsidRPr="00575A55">
              <w:rPr>
                <w:noProof/>
                <w:webHidden/>
                <w:sz w:val="24"/>
                <w:szCs w:val="24"/>
              </w:rPr>
              <w:instrText xml:space="preserve"> PAGEREF _Toc160790856 \h </w:instrText>
            </w:r>
            <w:r w:rsidR="004D14E2" w:rsidRPr="00575A55">
              <w:rPr>
                <w:noProof/>
                <w:webHidden/>
                <w:sz w:val="24"/>
                <w:szCs w:val="24"/>
              </w:rPr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4D14E2" w:rsidRPr="00575A55">
              <w:rPr>
                <w:noProof/>
                <w:webHidden/>
                <w:sz w:val="24"/>
                <w:szCs w:val="24"/>
              </w:rPr>
              <w:t>2</w:t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931AEF" w14:textId="77777777" w:rsidR="004D14E2" w:rsidRPr="00575A55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0790857" w:history="1">
            <w:r w:rsidR="004D14E2" w:rsidRPr="00575A55">
              <w:rPr>
                <w:rStyle w:val="Hyperlink"/>
                <w:noProof/>
                <w:sz w:val="24"/>
                <w:szCs w:val="24"/>
              </w:rPr>
              <w:t>2.</w:t>
            </w:r>
            <w:r w:rsidR="004D14E2" w:rsidRPr="00575A55">
              <w:rPr>
                <w:rFonts w:eastAsiaTheme="minorEastAsia"/>
                <w:noProof/>
                <w:sz w:val="24"/>
                <w:szCs w:val="24"/>
              </w:rPr>
              <w:tab/>
            </w:r>
            <w:r w:rsidR="004D14E2" w:rsidRPr="00575A55">
              <w:rPr>
                <w:rStyle w:val="Hyperlink"/>
                <w:noProof/>
                <w:sz w:val="24"/>
                <w:szCs w:val="24"/>
              </w:rPr>
              <w:t>Budget</w:t>
            </w:r>
            <w:r w:rsidR="004D14E2" w:rsidRPr="00575A55">
              <w:rPr>
                <w:noProof/>
                <w:webHidden/>
                <w:sz w:val="24"/>
                <w:szCs w:val="24"/>
              </w:rPr>
              <w:tab/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begin"/>
            </w:r>
            <w:r w:rsidR="004D14E2" w:rsidRPr="00575A55">
              <w:rPr>
                <w:noProof/>
                <w:webHidden/>
                <w:sz w:val="24"/>
                <w:szCs w:val="24"/>
              </w:rPr>
              <w:instrText xml:space="preserve"> PAGEREF _Toc160790857 \h </w:instrText>
            </w:r>
            <w:r w:rsidR="004D14E2" w:rsidRPr="00575A55">
              <w:rPr>
                <w:noProof/>
                <w:webHidden/>
                <w:sz w:val="24"/>
                <w:szCs w:val="24"/>
              </w:rPr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4D14E2" w:rsidRPr="00575A55">
              <w:rPr>
                <w:noProof/>
                <w:webHidden/>
                <w:sz w:val="24"/>
                <w:szCs w:val="24"/>
              </w:rPr>
              <w:t>3</w:t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7CF687" w14:textId="77777777" w:rsidR="004D14E2" w:rsidRPr="00575A55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0790858" w:history="1">
            <w:r w:rsidR="004D14E2" w:rsidRPr="00575A55">
              <w:rPr>
                <w:rStyle w:val="Hyperlink"/>
                <w:noProof/>
                <w:sz w:val="24"/>
                <w:szCs w:val="24"/>
              </w:rPr>
              <w:t>3.</w:t>
            </w:r>
            <w:r w:rsidR="004D14E2" w:rsidRPr="00575A55">
              <w:rPr>
                <w:rFonts w:eastAsiaTheme="minorEastAsia"/>
                <w:noProof/>
                <w:sz w:val="24"/>
                <w:szCs w:val="24"/>
              </w:rPr>
              <w:tab/>
            </w:r>
            <w:r w:rsidR="004D14E2" w:rsidRPr="00575A55">
              <w:rPr>
                <w:rStyle w:val="Hyperlink"/>
                <w:noProof/>
                <w:sz w:val="24"/>
                <w:szCs w:val="24"/>
              </w:rPr>
              <w:t>Problems</w:t>
            </w:r>
            <w:r w:rsidR="004D14E2" w:rsidRPr="00575A55">
              <w:rPr>
                <w:noProof/>
                <w:webHidden/>
                <w:sz w:val="24"/>
                <w:szCs w:val="24"/>
              </w:rPr>
              <w:tab/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begin"/>
            </w:r>
            <w:r w:rsidR="004D14E2" w:rsidRPr="00575A55">
              <w:rPr>
                <w:noProof/>
                <w:webHidden/>
                <w:sz w:val="24"/>
                <w:szCs w:val="24"/>
              </w:rPr>
              <w:instrText xml:space="preserve"> PAGEREF _Toc160790858 \h </w:instrText>
            </w:r>
            <w:r w:rsidR="004D14E2" w:rsidRPr="00575A55">
              <w:rPr>
                <w:noProof/>
                <w:webHidden/>
                <w:sz w:val="24"/>
                <w:szCs w:val="24"/>
              </w:rPr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4D14E2" w:rsidRPr="00575A55">
              <w:rPr>
                <w:noProof/>
                <w:webHidden/>
                <w:sz w:val="24"/>
                <w:szCs w:val="24"/>
              </w:rPr>
              <w:t>4</w:t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50A5941" w14:textId="77777777" w:rsidR="004D14E2" w:rsidRPr="00575A55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0790859" w:history="1">
            <w:r w:rsidR="004D14E2" w:rsidRPr="00575A55">
              <w:rPr>
                <w:rStyle w:val="Hyperlink"/>
                <w:noProof/>
                <w:sz w:val="24"/>
                <w:szCs w:val="24"/>
              </w:rPr>
              <w:t>4.</w:t>
            </w:r>
            <w:r w:rsidR="004D14E2" w:rsidRPr="00575A55">
              <w:rPr>
                <w:rFonts w:eastAsiaTheme="minorEastAsia"/>
                <w:noProof/>
                <w:sz w:val="24"/>
                <w:szCs w:val="24"/>
              </w:rPr>
              <w:tab/>
            </w:r>
            <w:r w:rsidR="004D14E2" w:rsidRPr="00575A55">
              <w:rPr>
                <w:rStyle w:val="Hyperlink"/>
                <w:noProof/>
                <w:sz w:val="24"/>
                <w:szCs w:val="24"/>
              </w:rPr>
              <w:t>Upcoming Actions</w:t>
            </w:r>
            <w:r w:rsidR="004D14E2" w:rsidRPr="00575A55">
              <w:rPr>
                <w:noProof/>
                <w:webHidden/>
                <w:sz w:val="24"/>
                <w:szCs w:val="24"/>
              </w:rPr>
              <w:tab/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begin"/>
            </w:r>
            <w:r w:rsidR="004D14E2" w:rsidRPr="00575A55">
              <w:rPr>
                <w:noProof/>
                <w:webHidden/>
                <w:sz w:val="24"/>
                <w:szCs w:val="24"/>
              </w:rPr>
              <w:instrText xml:space="preserve"> PAGEREF _Toc160790859 \h </w:instrText>
            </w:r>
            <w:r w:rsidR="004D14E2" w:rsidRPr="00575A55">
              <w:rPr>
                <w:noProof/>
                <w:webHidden/>
                <w:sz w:val="24"/>
                <w:szCs w:val="24"/>
              </w:rPr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4D14E2" w:rsidRPr="00575A55">
              <w:rPr>
                <w:noProof/>
                <w:webHidden/>
                <w:sz w:val="24"/>
                <w:szCs w:val="24"/>
              </w:rPr>
              <w:t>5</w:t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0F0602" w14:textId="77777777" w:rsidR="004D14E2" w:rsidRPr="00575A55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0790860" w:history="1">
            <w:r w:rsidR="004D14E2" w:rsidRPr="00575A55">
              <w:rPr>
                <w:rStyle w:val="Hyperlink"/>
                <w:noProof/>
                <w:sz w:val="24"/>
                <w:szCs w:val="24"/>
              </w:rPr>
              <w:t>5.</w:t>
            </w:r>
            <w:r w:rsidR="004D14E2" w:rsidRPr="00575A55">
              <w:rPr>
                <w:rFonts w:eastAsiaTheme="minorEastAsia"/>
                <w:noProof/>
                <w:sz w:val="24"/>
                <w:szCs w:val="24"/>
              </w:rPr>
              <w:tab/>
            </w:r>
            <w:r w:rsidR="004D14E2" w:rsidRPr="00575A55">
              <w:rPr>
                <w:rStyle w:val="Hyperlink"/>
                <w:noProof/>
                <w:sz w:val="24"/>
                <w:szCs w:val="24"/>
              </w:rPr>
              <w:t>Related Documents</w:t>
            </w:r>
            <w:r w:rsidR="004D14E2" w:rsidRPr="00575A55">
              <w:rPr>
                <w:noProof/>
                <w:webHidden/>
                <w:sz w:val="24"/>
                <w:szCs w:val="24"/>
              </w:rPr>
              <w:tab/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begin"/>
            </w:r>
            <w:r w:rsidR="004D14E2" w:rsidRPr="00575A55">
              <w:rPr>
                <w:noProof/>
                <w:webHidden/>
                <w:sz w:val="24"/>
                <w:szCs w:val="24"/>
              </w:rPr>
              <w:instrText xml:space="preserve"> PAGEREF _Toc160790860 \h </w:instrText>
            </w:r>
            <w:r w:rsidR="004D14E2" w:rsidRPr="00575A55">
              <w:rPr>
                <w:noProof/>
                <w:webHidden/>
                <w:sz w:val="24"/>
                <w:szCs w:val="24"/>
              </w:rPr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4D14E2" w:rsidRPr="00575A55">
              <w:rPr>
                <w:noProof/>
                <w:webHidden/>
                <w:sz w:val="24"/>
                <w:szCs w:val="24"/>
              </w:rPr>
              <w:t>6</w:t>
            </w:r>
            <w:r w:rsidR="004D14E2" w:rsidRPr="00575A5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662F2E" w14:textId="77777777" w:rsidR="00E52B5B" w:rsidRDefault="00E52B5B">
          <w:r>
            <w:fldChar w:fldCharType="end"/>
          </w:r>
        </w:p>
      </w:sdtContent>
    </w:sdt>
    <w:p w14:paraId="0B2CB0E3" w14:textId="77777777" w:rsidR="00E52B5B" w:rsidRDefault="00E52B5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4C8A9848" w14:textId="77777777" w:rsidR="00E52B5B" w:rsidRDefault="00E52B5B" w:rsidP="00E52B5B">
      <w:pPr>
        <w:pStyle w:val="Heading2"/>
        <w:numPr>
          <w:ilvl w:val="0"/>
          <w:numId w:val="2"/>
        </w:numPr>
      </w:pPr>
      <w:bookmarkStart w:id="0" w:name="_Toc160790856"/>
      <w:r>
        <w:lastRenderedPageBreak/>
        <w:t>Tasks and Activities</w:t>
      </w:r>
      <w:bookmarkEnd w:id="0"/>
    </w:p>
    <w:p w14:paraId="7C00D540" w14:textId="77777777" w:rsidR="004D14E2" w:rsidRPr="004D14E2" w:rsidRDefault="004D14E2" w:rsidP="004D14E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1"/>
        <w:gridCol w:w="2630"/>
        <w:gridCol w:w="2378"/>
        <w:gridCol w:w="2111"/>
      </w:tblGrid>
      <w:tr w:rsidR="004D14E2" w14:paraId="1E155E80" w14:textId="77777777" w:rsidTr="00676266">
        <w:tc>
          <w:tcPr>
            <w:tcW w:w="2301" w:type="dxa"/>
          </w:tcPr>
          <w:p w14:paraId="4701E2F3" w14:textId="77777777" w:rsidR="004D14E2" w:rsidRDefault="004D14E2" w:rsidP="00676266">
            <w:r>
              <w:t>Task #no</w:t>
            </w:r>
          </w:p>
        </w:tc>
        <w:tc>
          <w:tcPr>
            <w:tcW w:w="2671" w:type="dxa"/>
          </w:tcPr>
          <w:p w14:paraId="2E6C50EE" w14:textId="77777777" w:rsidR="004D14E2" w:rsidRDefault="004D14E2" w:rsidP="00676266">
            <w:r>
              <w:t>Team/Employee</w:t>
            </w:r>
          </w:p>
        </w:tc>
        <w:tc>
          <w:tcPr>
            <w:tcW w:w="2438" w:type="dxa"/>
          </w:tcPr>
          <w:p w14:paraId="0C698D56" w14:textId="77777777" w:rsidR="004D14E2" w:rsidRDefault="004D14E2" w:rsidP="00676266">
            <w:r>
              <w:t>Progress (%)</w:t>
            </w:r>
          </w:p>
        </w:tc>
        <w:tc>
          <w:tcPr>
            <w:tcW w:w="2166" w:type="dxa"/>
          </w:tcPr>
          <w:p w14:paraId="485FCBAC" w14:textId="77777777" w:rsidR="004D14E2" w:rsidRDefault="004D14E2" w:rsidP="00676266">
            <w:r>
              <w:t>Details</w:t>
            </w:r>
          </w:p>
        </w:tc>
      </w:tr>
      <w:tr w:rsidR="004D14E2" w14:paraId="2A2B48E0" w14:textId="77777777" w:rsidTr="00676266">
        <w:tc>
          <w:tcPr>
            <w:tcW w:w="2301" w:type="dxa"/>
          </w:tcPr>
          <w:p w14:paraId="34D7263F" w14:textId="77777777" w:rsidR="004D14E2" w:rsidRDefault="004D14E2" w:rsidP="00676266">
            <w:r>
              <w:t>#1</w:t>
            </w:r>
          </w:p>
        </w:tc>
        <w:tc>
          <w:tcPr>
            <w:tcW w:w="2671" w:type="dxa"/>
          </w:tcPr>
          <w:p w14:paraId="3CE31F3F" w14:textId="77777777" w:rsidR="004D14E2" w:rsidRDefault="004D14E2" w:rsidP="00676266"/>
        </w:tc>
        <w:tc>
          <w:tcPr>
            <w:tcW w:w="2438" w:type="dxa"/>
          </w:tcPr>
          <w:p w14:paraId="70327DFD" w14:textId="77777777" w:rsidR="004D14E2" w:rsidRDefault="004D14E2" w:rsidP="00676266"/>
        </w:tc>
        <w:tc>
          <w:tcPr>
            <w:tcW w:w="2166" w:type="dxa"/>
          </w:tcPr>
          <w:p w14:paraId="5C184566" w14:textId="77777777" w:rsidR="004D14E2" w:rsidRDefault="004D14E2" w:rsidP="00676266"/>
        </w:tc>
      </w:tr>
      <w:tr w:rsidR="004D14E2" w14:paraId="3BF659D0" w14:textId="77777777" w:rsidTr="00676266">
        <w:tc>
          <w:tcPr>
            <w:tcW w:w="2301" w:type="dxa"/>
          </w:tcPr>
          <w:p w14:paraId="599785A7" w14:textId="77777777" w:rsidR="004D14E2" w:rsidRDefault="004D14E2" w:rsidP="004D14E2">
            <w:r>
              <w:t>#1.1</w:t>
            </w:r>
          </w:p>
        </w:tc>
        <w:tc>
          <w:tcPr>
            <w:tcW w:w="2671" w:type="dxa"/>
          </w:tcPr>
          <w:p w14:paraId="24EF2E10" w14:textId="77777777" w:rsidR="004D14E2" w:rsidRDefault="004D14E2" w:rsidP="00676266"/>
        </w:tc>
        <w:tc>
          <w:tcPr>
            <w:tcW w:w="2438" w:type="dxa"/>
          </w:tcPr>
          <w:p w14:paraId="06C6DFDA" w14:textId="77777777" w:rsidR="004D14E2" w:rsidRDefault="004D14E2" w:rsidP="00676266"/>
        </w:tc>
        <w:tc>
          <w:tcPr>
            <w:tcW w:w="2166" w:type="dxa"/>
          </w:tcPr>
          <w:p w14:paraId="16865EFA" w14:textId="77777777" w:rsidR="004D14E2" w:rsidRDefault="004D14E2" w:rsidP="00676266"/>
        </w:tc>
      </w:tr>
      <w:tr w:rsidR="004D14E2" w14:paraId="0DBF4C7C" w14:textId="77777777" w:rsidTr="004D14E2">
        <w:trPr>
          <w:trHeight w:val="188"/>
        </w:trPr>
        <w:tc>
          <w:tcPr>
            <w:tcW w:w="2301" w:type="dxa"/>
          </w:tcPr>
          <w:p w14:paraId="74E054DB" w14:textId="77777777" w:rsidR="004D14E2" w:rsidRDefault="004D14E2" w:rsidP="004D14E2">
            <w:r>
              <w:t>#1.2</w:t>
            </w:r>
          </w:p>
        </w:tc>
        <w:tc>
          <w:tcPr>
            <w:tcW w:w="2671" w:type="dxa"/>
          </w:tcPr>
          <w:p w14:paraId="5D243CA9" w14:textId="77777777" w:rsidR="004D14E2" w:rsidRDefault="004D14E2" w:rsidP="00676266"/>
        </w:tc>
        <w:tc>
          <w:tcPr>
            <w:tcW w:w="2438" w:type="dxa"/>
          </w:tcPr>
          <w:p w14:paraId="5237F6D6" w14:textId="77777777" w:rsidR="004D14E2" w:rsidRDefault="004D14E2" w:rsidP="00676266"/>
        </w:tc>
        <w:tc>
          <w:tcPr>
            <w:tcW w:w="2166" w:type="dxa"/>
          </w:tcPr>
          <w:p w14:paraId="4805489B" w14:textId="77777777" w:rsidR="004D14E2" w:rsidRDefault="004D14E2" w:rsidP="00676266"/>
        </w:tc>
      </w:tr>
      <w:tr w:rsidR="004D14E2" w14:paraId="24C1EFAE" w14:textId="77777777" w:rsidTr="00676266">
        <w:tc>
          <w:tcPr>
            <w:tcW w:w="2301" w:type="dxa"/>
          </w:tcPr>
          <w:p w14:paraId="7EE5F348" w14:textId="77777777" w:rsidR="004D14E2" w:rsidRDefault="004D14E2" w:rsidP="00676266">
            <w:r>
              <w:t>#2</w:t>
            </w:r>
          </w:p>
        </w:tc>
        <w:tc>
          <w:tcPr>
            <w:tcW w:w="2671" w:type="dxa"/>
          </w:tcPr>
          <w:p w14:paraId="56B300E0" w14:textId="77777777" w:rsidR="004D14E2" w:rsidRDefault="004D14E2" w:rsidP="00676266"/>
        </w:tc>
        <w:tc>
          <w:tcPr>
            <w:tcW w:w="2438" w:type="dxa"/>
          </w:tcPr>
          <w:p w14:paraId="2C35649F" w14:textId="77777777" w:rsidR="004D14E2" w:rsidRDefault="004D14E2" w:rsidP="00676266"/>
        </w:tc>
        <w:tc>
          <w:tcPr>
            <w:tcW w:w="2166" w:type="dxa"/>
          </w:tcPr>
          <w:p w14:paraId="1761FA09" w14:textId="77777777" w:rsidR="004D14E2" w:rsidRDefault="004D14E2" w:rsidP="00676266"/>
        </w:tc>
      </w:tr>
    </w:tbl>
    <w:p w14:paraId="3F14B9D5" w14:textId="77777777" w:rsidR="004D14E2" w:rsidRDefault="004D14E2"/>
    <w:p w14:paraId="1929EF22" w14:textId="77777777" w:rsidR="004D14E2" w:rsidRDefault="004D14E2">
      <w:r>
        <w:br w:type="page"/>
      </w:r>
    </w:p>
    <w:p w14:paraId="78C79B27" w14:textId="77777777" w:rsidR="00E52B5B" w:rsidRDefault="00E52B5B" w:rsidP="00E52B5B">
      <w:pPr>
        <w:pStyle w:val="Heading2"/>
        <w:numPr>
          <w:ilvl w:val="0"/>
          <w:numId w:val="2"/>
        </w:numPr>
      </w:pPr>
      <w:bookmarkStart w:id="1" w:name="_Toc160790857"/>
      <w:r>
        <w:lastRenderedPageBreak/>
        <w:t>Budget</w:t>
      </w:r>
      <w:bookmarkEnd w:id="1"/>
    </w:p>
    <w:p w14:paraId="1C982307" w14:textId="77777777" w:rsidR="0082543C" w:rsidRPr="0082543C" w:rsidRDefault="0082543C" w:rsidP="0082543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2623"/>
        <w:gridCol w:w="2386"/>
        <w:gridCol w:w="2106"/>
      </w:tblGrid>
      <w:tr w:rsidR="00B7452A" w14:paraId="1429DAC1" w14:textId="77777777" w:rsidTr="00676266">
        <w:tc>
          <w:tcPr>
            <w:tcW w:w="2301" w:type="dxa"/>
          </w:tcPr>
          <w:p w14:paraId="138480C3" w14:textId="77777777" w:rsidR="00B7452A" w:rsidRDefault="00B7452A" w:rsidP="00676266">
            <w:r>
              <w:t>Expense #no</w:t>
            </w:r>
          </w:p>
        </w:tc>
        <w:tc>
          <w:tcPr>
            <w:tcW w:w="2671" w:type="dxa"/>
          </w:tcPr>
          <w:p w14:paraId="5D4C7BAD" w14:textId="77777777" w:rsidR="00B7452A" w:rsidRDefault="00B7452A" w:rsidP="00676266">
            <w:r>
              <w:t>Team/Employee</w:t>
            </w:r>
          </w:p>
        </w:tc>
        <w:tc>
          <w:tcPr>
            <w:tcW w:w="2438" w:type="dxa"/>
          </w:tcPr>
          <w:p w14:paraId="5A317696" w14:textId="77777777" w:rsidR="00B7452A" w:rsidRDefault="00B7452A" w:rsidP="00676266">
            <w:r>
              <w:t>Task/Activity</w:t>
            </w:r>
          </w:p>
        </w:tc>
        <w:tc>
          <w:tcPr>
            <w:tcW w:w="2166" w:type="dxa"/>
          </w:tcPr>
          <w:p w14:paraId="369F310F" w14:textId="77777777" w:rsidR="00B7452A" w:rsidRDefault="00C60B94" w:rsidP="00676266">
            <w:r>
              <w:t>Amount ($)</w:t>
            </w:r>
          </w:p>
        </w:tc>
      </w:tr>
      <w:tr w:rsidR="00B7452A" w14:paraId="100C3FEC" w14:textId="77777777" w:rsidTr="00676266">
        <w:tc>
          <w:tcPr>
            <w:tcW w:w="2301" w:type="dxa"/>
          </w:tcPr>
          <w:p w14:paraId="24B9CA79" w14:textId="77777777" w:rsidR="00B7452A" w:rsidRDefault="00B7452A" w:rsidP="00676266">
            <w:r>
              <w:t>#1</w:t>
            </w:r>
          </w:p>
        </w:tc>
        <w:tc>
          <w:tcPr>
            <w:tcW w:w="2671" w:type="dxa"/>
          </w:tcPr>
          <w:p w14:paraId="06994BD1" w14:textId="77777777" w:rsidR="00B7452A" w:rsidRDefault="00B7452A" w:rsidP="00676266"/>
        </w:tc>
        <w:tc>
          <w:tcPr>
            <w:tcW w:w="2438" w:type="dxa"/>
          </w:tcPr>
          <w:p w14:paraId="41FE4BD2" w14:textId="77777777" w:rsidR="00B7452A" w:rsidRDefault="00B7452A" w:rsidP="00676266"/>
        </w:tc>
        <w:tc>
          <w:tcPr>
            <w:tcW w:w="2166" w:type="dxa"/>
          </w:tcPr>
          <w:p w14:paraId="53AF8849" w14:textId="77777777" w:rsidR="00B7452A" w:rsidRDefault="00B7452A" w:rsidP="00676266"/>
        </w:tc>
      </w:tr>
      <w:tr w:rsidR="00B7452A" w14:paraId="7477723D" w14:textId="77777777" w:rsidTr="00676266">
        <w:tc>
          <w:tcPr>
            <w:tcW w:w="2301" w:type="dxa"/>
          </w:tcPr>
          <w:p w14:paraId="40FD0DB0" w14:textId="77777777" w:rsidR="00B7452A" w:rsidRDefault="00B7452A" w:rsidP="00676266">
            <w:r>
              <w:t>#1.1</w:t>
            </w:r>
          </w:p>
        </w:tc>
        <w:tc>
          <w:tcPr>
            <w:tcW w:w="2671" w:type="dxa"/>
          </w:tcPr>
          <w:p w14:paraId="4702E151" w14:textId="77777777" w:rsidR="00B7452A" w:rsidRDefault="00B7452A" w:rsidP="00676266"/>
        </w:tc>
        <w:tc>
          <w:tcPr>
            <w:tcW w:w="2438" w:type="dxa"/>
          </w:tcPr>
          <w:p w14:paraId="548ACC19" w14:textId="77777777" w:rsidR="00B7452A" w:rsidRDefault="00B7452A" w:rsidP="00676266"/>
        </w:tc>
        <w:tc>
          <w:tcPr>
            <w:tcW w:w="2166" w:type="dxa"/>
          </w:tcPr>
          <w:p w14:paraId="6BC4B598" w14:textId="77777777" w:rsidR="00B7452A" w:rsidRDefault="00B7452A" w:rsidP="00676266"/>
        </w:tc>
      </w:tr>
      <w:tr w:rsidR="00B7452A" w14:paraId="714C5C40" w14:textId="77777777" w:rsidTr="00676266">
        <w:trPr>
          <w:trHeight w:val="188"/>
        </w:trPr>
        <w:tc>
          <w:tcPr>
            <w:tcW w:w="2301" w:type="dxa"/>
          </w:tcPr>
          <w:p w14:paraId="25668F43" w14:textId="77777777" w:rsidR="00B7452A" w:rsidRDefault="00B7452A" w:rsidP="00676266">
            <w:r>
              <w:t>#1.2</w:t>
            </w:r>
          </w:p>
        </w:tc>
        <w:tc>
          <w:tcPr>
            <w:tcW w:w="2671" w:type="dxa"/>
          </w:tcPr>
          <w:p w14:paraId="6A92D5FA" w14:textId="77777777" w:rsidR="00B7452A" w:rsidRDefault="00B7452A" w:rsidP="00676266"/>
        </w:tc>
        <w:tc>
          <w:tcPr>
            <w:tcW w:w="2438" w:type="dxa"/>
          </w:tcPr>
          <w:p w14:paraId="1E27D374" w14:textId="77777777" w:rsidR="00B7452A" w:rsidRDefault="00B7452A" w:rsidP="00676266"/>
        </w:tc>
        <w:tc>
          <w:tcPr>
            <w:tcW w:w="2166" w:type="dxa"/>
          </w:tcPr>
          <w:p w14:paraId="78E7D7BD" w14:textId="77777777" w:rsidR="00B7452A" w:rsidRDefault="00B7452A" w:rsidP="00676266"/>
        </w:tc>
      </w:tr>
      <w:tr w:rsidR="00B7452A" w14:paraId="386EDBCB" w14:textId="77777777" w:rsidTr="00676266">
        <w:tc>
          <w:tcPr>
            <w:tcW w:w="2301" w:type="dxa"/>
          </w:tcPr>
          <w:p w14:paraId="197C075A" w14:textId="77777777" w:rsidR="00B7452A" w:rsidRDefault="00B7452A" w:rsidP="00676266">
            <w:r>
              <w:t>Total ($)</w:t>
            </w:r>
          </w:p>
        </w:tc>
        <w:tc>
          <w:tcPr>
            <w:tcW w:w="2671" w:type="dxa"/>
          </w:tcPr>
          <w:p w14:paraId="4632C42A" w14:textId="77777777" w:rsidR="00B7452A" w:rsidRDefault="00B7452A" w:rsidP="00676266"/>
        </w:tc>
        <w:tc>
          <w:tcPr>
            <w:tcW w:w="2438" w:type="dxa"/>
          </w:tcPr>
          <w:p w14:paraId="249C4924" w14:textId="77777777" w:rsidR="00B7452A" w:rsidRDefault="00B7452A" w:rsidP="00676266"/>
        </w:tc>
        <w:tc>
          <w:tcPr>
            <w:tcW w:w="2166" w:type="dxa"/>
          </w:tcPr>
          <w:p w14:paraId="1AAEA14E" w14:textId="77777777" w:rsidR="00B7452A" w:rsidRDefault="00B7452A" w:rsidP="00676266"/>
        </w:tc>
      </w:tr>
    </w:tbl>
    <w:p w14:paraId="0FF2C5E7" w14:textId="77777777" w:rsidR="00B7452A" w:rsidRDefault="00B7452A"/>
    <w:p w14:paraId="6F9EE982" w14:textId="77777777" w:rsidR="00B7452A" w:rsidRPr="00B7452A" w:rsidRDefault="00B7452A">
      <w:pPr>
        <w:rPr>
          <w:b/>
        </w:rPr>
      </w:pPr>
      <w:r w:rsidRPr="00B7452A">
        <w:rPr>
          <w:b/>
        </w:rPr>
        <w:t xml:space="preserve">Planned Budget ($): </w:t>
      </w:r>
    </w:p>
    <w:p w14:paraId="3E712214" w14:textId="77777777" w:rsidR="00B7452A" w:rsidRPr="00B7452A" w:rsidRDefault="00B7452A">
      <w:pPr>
        <w:rPr>
          <w:b/>
        </w:rPr>
      </w:pPr>
      <w:r w:rsidRPr="00B7452A">
        <w:rPr>
          <w:b/>
        </w:rPr>
        <w:t>Current Budget ($) – (%):</w:t>
      </w:r>
    </w:p>
    <w:p w14:paraId="15352ADE" w14:textId="77777777" w:rsidR="00B7452A" w:rsidRDefault="00B7452A">
      <w:pPr>
        <w:rPr>
          <w:b/>
        </w:rPr>
      </w:pPr>
      <w:r w:rsidRPr="00B7452A">
        <w:rPr>
          <w:b/>
        </w:rPr>
        <w:t>Overspent (%):</w:t>
      </w:r>
    </w:p>
    <w:p w14:paraId="33BA32B5" w14:textId="77777777" w:rsidR="00E52B5B" w:rsidRDefault="00B7452A">
      <w:r>
        <w:rPr>
          <w:b/>
        </w:rPr>
        <w:t>Note:</w:t>
      </w:r>
      <w:r w:rsidR="00E52B5B">
        <w:br w:type="page"/>
      </w:r>
    </w:p>
    <w:p w14:paraId="09381C1B" w14:textId="77777777" w:rsidR="00E52B5B" w:rsidRDefault="00E52B5B" w:rsidP="00E52B5B">
      <w:pPr>
        <w:pStyle w:val="Heading2"/>
        <w:numPr>
          <w:ilvl w:val="0"/>
          <w:numId w:val="2"/>
        </w:numPr>
      </w:pPr>
      <w:bookmarkStart w:id="2" w:name="_Toc160790858"/>
      <w:r>
        <w:lastRenderedPageBreak/>
        <w:t>Problems</w:t>
      </w:r>
      <w:bookmarkEnd w:id="2"/>
    </w:p>
    <w:p w14:paraId="489ADCD3" w14:textId="77777777" w:rsidR="0082543C" w:rsidRPr="0082543C" w:rsidRDefault="0082543C" w:rsidP="0082543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9"/>
        <w:gridCol w:w="2628"/>
        <w:gridCol w:w="2386"/>
        <w:gridCol w:w="2107"/>
      </w:tblGrid>
      <w:tr w:rsidR="004D14E2" w14:paraId="3916F2A5" w14:textId="77777777" w:rsidTr="00676266">
        <w:tc>
          <w:tcPr>
            <w:tcW w:w="2301" w:type="dxa"/>
          </w:tcPr>
          <w:p w14:paraId="78165A26" w14:textId="77777777" w:rsidR="004D14E2" w:rsidRDefault="004D14E2" w:rsidP="00676266">
            <w:r>
              <w:t>Issue #no</w:t>
            </w:r>
          </w:p>
        </w:tc>
        <w:tc>
          <w:tcPr>
            <w:tcW w:w="2671" w:type="dxa"/>
          </w:tcPr>
          <w:p w14:paraId="0C8D594C" w14:textId="77777777" w:rsidR="004D14E2" w:rsidRDefault="004D14E2" w:rsidP="00676266">
            <w:r>
              <w:t>Team/Employee</w:t>
            </w:r>
          </w:p>
        </w:tc>
        <w:tc>
          <w:tcPr>
            <w:tcW w:w="2438" w:type="dxa"/>
          </w:tcPr>
          <w:p w14:paraId="25A764E5" w14:textId="77777777" w:rsidR="004D14E2" w:rsidRPr="004D14E2" w:rsidRDefault="004D14E2" w:rsidP="004D14E2">
            <w:pPr>
              <w:rPr>
                <w:color w:val="00B050"/>
              </w:rPr>
            </w:pPr>
            <w:r>
              <w:t xml:space="preserve">Importance - </w:t>
            </w:r>
            <w:r w:rsidRPr="004D14E2">
              <w:rPr>
                <w:b/>
                <w:color w:val="FF0000"/>
              </w:rPr>
              <w:t xml:space="preserve">High </w:t>
            </w:r>
            <w:r w:rsidRPr="004D14E2">
              <w:rPr>
                <w:b/>
                <w:color w:val="002060"/>
              </w:rPr>
              <w:t xml:space="preserve">Medium </w:t>
            </w:r>
            <w:r w:rsidRPr="004D14E2">
              <w:rPr>
                <w:b/>
                <w:color w:val="00B050"/>
              </w:rPr>
              <w:t>Low</w:t>
            </w:r>
          </w:p>
        </w:tc>
        <w:tc>
          <w:tcPr>
            <w:tcW w:w="2166" w:type="dxa"/>
          </w:tcPr>
          <w:p w14:paraId="21D66615" w14:textId="77777777" w:rsidR="004D14E2" w:rsidRDefault="004D14E2" w:rsidP="00676266">
            <w:r>
              <w:t>Details</w:t>
            </w:r>
          </w:p>
        </w:tc>
      </w:tr>
      <w:tr w:rsidR="004D14E2" w14:paraId="0625FC99" w14:textId="77777777" w:rsidTr="00676266">
        <w:tc>
          <w:tcPr>
            <w:tcW w:w="2301" w:type="dxa"/>
          </w:tcPr>
          <w:p w14:paraId="40677491" w14:textId="77777777" w:rsidR="004D14E2" w:rsidRDefault="004D14E2" w:rsidP="00676266">
            <w:r>
              <w:t>#1</w:t>
            </w:r>
          </w:p>
        </w:tc>
        <w:tc>
          <w:tcPr>
            <w:tcW w:w="2671" w:type="dxa"/>
          </w:tcPr>
          <w:p w14:paraId="5BEFA33C" w14:textId="77777777" w:rsidR="004D14E2" w:rsidRDefault="004D14E2" w:rsidP="00676266"/>
        </w:tc>
        <w:tc>
          <w:tcPr>
            <w:tcW w:w="2438" w:type="dxa"/>
          </w:tcPr>
          <w:p w14:paraId="1356165B" w14:textId="77777777" w:rsidR="004D14E2" w:rsidRDefault="004D14E2" w:rsidP="00676266"/>
        </w:tc>
        <w:tc>
          <w:tcPr>
            <w:tcW w:w="2166" w:type="dxa"/>
          </w:tcPr>
          <w:p w14:paraId="68A46790" w14:textId="77777777" w:rsidR="004D14E2" w:rsidRDefault="004D14E2" w:rsidP="00676266"/>
        </w:tc>
      </w:tr>
      <w:tr w:rsidR="004D14E2" w14:paraId="1E5240DC" w14:textId="77777777" w:rsidTr="00676266">
        <w:tc>
          <w:tcPr>
            <w:tcW w:w="2301" w:type="dxa"/>
          </w:tcPr>
          <w:p w14:paraId="7A5821AA" w14:textId="77777777" w:rsidR="004D14E2" w:rsidRDefault="004D14E2" w:rsidP="004D14E2">
            <w:r>
              <w:t>#2</w:t>
            </w:r>
          </w:p>
        </w:tc>
        <w:tc>
          <w:tcPr>
            <w:tcW w:w="2671" w:type="dxa"/>
          </w:tcPr>
          <w:p w14:paraId="22107DC8" w14:textId="77777777" w:rsidR="004D14E2" w:rsidRDefault="004D14E2" w:rsidP="00676266"/>
        </w:tc>
        <w:tc>
          <w:tcPr>
            <w:tcW w:w="2438" w:type="dxa"/>
          </w:tcPr>
          <w:p w14:paraId="6DB62145" w14:textId="77777777" w:rsidR="004D14E2" w:rsidRDefault="004D14E2" w:rsidP="00676266"/>
        </w:tc>
        <w:tc>
          <w:tcPr>
            <w:tcW w:w="2166" w:type="dxa"/>
          </w:tcPr>
          <w:p w14:paraId="7F273612" w14:textId="77777777" w:rsidR="004D14E2" w:rsidRDefault="004D14E2" w:rsidP="00676266"/>
        </w:tc>
      </w:tr>
      <w:tr w:rsidR="004D14E2" w14:paraId="13F1AC1C" w14:textId="77777777" w:rsidTr="00676266">
        <w:tc>
          <w:tcPr>
            <w:tcW w:w="2301" w:type="dxa"/>
          </w:tcPr>
          <w:p w14:paraId="548EF630" w14:textId="77777777" w:rsidR="004D14E2" w:rsidRDefault="004D14E2" w:rsidP="004D14E2">
            <w:r>
              <w:t>#3</w:t>
            </w:r>
          </w:p>
        </w:tc>
        <w:tc>
          <w:tcPr>
            <w:tcW w:w="2671" w:type="dxa"/>
          </w:tcPr>
          <w:p w14:paraId="0B87671B" w14:textId="77777777" w:rsidR="004D14E2" w:rsidRDefault="004D14E2" w:rsidP="00676266"/>
        </w:tc>
        <w:tc>
          <w:tcPr>
            <w:tcW w:w="2438" w:type="dxa"/>
          </w:tcPr>
          <w:p w14:paraId="648B3E37" w14:textId="77777777" w:rsidR="004D14E2" w:rsidRDefault="004D14E2" w:rsidP="00676266"/>
        </w:tc>
        <w:tc>
          <w:tcPr>
            <w:tcW w:w="2166" w:type="dxa"/>
          </w:tcPr>
          <w:p w14:paraId="4CDEA1CA" w14:textId="77777777" w:rsidR="004D14E2" w:rsidRDefault="004D14E2" w:rsidP="00676266"/>
        </w:tc>
      </w:tr>
      <w:tr w:rsidR="004D14E2" w14:paraId="5F30D9F0" w14:textId="77777777" w:rsidTr="00676266">
        <w:tc>
          <w:tcPr>
            <w:tcW w:w="2301" w:type="dxa"/>
          </w:tcPr>
          <w:p w14:paraId="39646CF6" w14:textId="77777777" w:rsidR="004D14E2" w:rsidRDefault="004D14E2" w:rsidP="004D14E2">
            <w:r>
              <w:t>#4</w:t>
            </w:r>
          </w:p>
        </w:tc>
        <w:tc>
          <w:tcPr>
            <w:tcW w:w="2671" w:type="dxa"/>
          </w:tcPr>
          <w:p w14:paraId="5CB4FB72" w14:textId="77777777" w:rsidR="004D14E2" w:rsidRDefault="004D14E2" w:rsidP="00676266"/>
        </w:tc>
        <w:tc>
          <w:tcPr>
            <w:tcW w:w="2438" w:type="dxa"/>
          </w:tcPr>
          <w:p w14:paraId="261F3BB4" w14:textId="77777777" w:rsidR="004D14E2" w:rsidRDefault="004D14E2" w:rsidP="00676266"/>
        </w:tc>
        <w:tc>
          <w:tcPr>
            <w:tcW w:w="2166" w:type="dxa"/>
          </w:tcPr>
          <w:p w14:paraId="17422276" w14:textId="77777777" w:rsidR="004D14E2" w:rsidRDefault="004D14E2" w:rsidP="00676266"/>
        </w:tc>
      </w:tr>
    </w:tbl>
    <w:p w14:paraId="7025BA8E" w14:textId="77777777" w:rsidR="00E52B5B" w:rsidRDefault="00E52B5B" w:rsidP="004D14E2">
      <w:pPr>
        <w:tabs>
          <w:tab w:val="left" w:pos="0"/>
          <w:tab w:val="left" w:pos="360"/>
        </w:tabs>
      </w:pPr>
      <w:r>
        <w:br w:type="page"/>
      </w:r>
    </w:p>
    <w:p w14:paraId="7272C8C7" w14:textId="77777777" w:rsidR="00E52B5B" w:rsidRDefault="00E52B5B" w:rsidP="004D14E2">
      <w:pPr>
        <w:pStyle w:val="Heading2"/>
        <w:numPr>
          <w:ilvl w:val="0"/>
          <w:numId w:val="2"/>
        </w:numPr>
      </w:pPr>
      <w:bookmarkStart w:id="3" w:name="_Toc160790859"/>
      <w:r>
        <w:lastRenderedPageBreak/>
        <w:t>Upcoming Actions</w:t>
      </w:r>
      <w:bookmarkEnd w:id="3"/>
    </w:p>
    <w:p w14:paraId="388D696A" w14:textId="77777777" w:rsidR="0082543C" w:rsidRPr="0082543C" w:rsidRDefault="0082543C" w:rsidP="0082543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1"/>
        <w:gridCol w:w="2630"/>
        <w:gridCol w:w="2379"/>
        <w:gridCol w:w="2110"/>
      </w:tblGrid>
      <w:tr w:rsidR="004D14E2" w14:paraId="2B2AE148" w14:textId="77777777" w:rsidTr="004D14E2">
        <w:tc>
          <w:tcPr>
            <w:tcW w:w="2301" w:type="dxa"/>
          </w:tcPr>
          <w:p w14:paraId="2411C95F" w14:textId="77777777" w:rsidR="004D14E2" w:rsidRDefault="004D14E2">
            <w:r>
              <w:t>Task #no</w:t>
            </w:r>
          </w:p>
        </w:tc>
        <w:tc>
          <w:tcPr>
            <w:tcW w:w="2671" w:type="dxa"/>
          </w:tcPr>
          <w:p w14:paraId="59670E63" w14:textId="77777777" w:rsidR="004D14E2" w:rsidRDefault="004D14E2" w:rsidP="004D14E2">
            <w:r>
              <w:t>Team/Employee</w:t>
            </w:r>
          </w:p>
        </w:tc>
        <w:tc>
          <w:tcPr>
            <w:tcW w:w="2438" w:type="dxa"/>
          </w:tcPr>
          <w:p w14:paraId="619FD3BD" w14:textId="77777777" w:rsidR="004D14E2" w:rsidRDefault="004D14E2">
            <w:r>
              <w:t>Deadline</w:t>
            </w:r>
          </w:p>
        </w:tc>
        <w:tc>
          <w:tcPr>
            <w:tcW w:w="2166" w:type="dxa"/>
          </w:tcPr>
          <w:p w14:paraId="4B8AE974" w14:textId="77777777" w:rsidR="004D14E2" w:rsidRDefault="004D14E2">
            <w:r>
              <w:t>Details</w:t>
            </w:r>
          </w:p>
        </w:tc>
      </w:tr>
      <w:tr w:rsidR="004D14E2" w14:paraId="18799D14" w14:textId="77777777" w:rsidTr="004D14E2">
        <w:tc>
          <w:tcPr>
            <w:tcW w:w="2301" w:type="dxa"/>
          </w:tcPr>
          <w:p w14:paraId="27114E57" w14:textId="77777777" w:rsidR="004D14E2" w:rsidRDefault="004D14E2">
            <w:r>
              <w:t>#1</w:t>
            </w:r>
          </w:p>
        </w:tc>
        <w:tc>
          <w:tcPr>
            <w:tcW w:w="2671" w:type="dxa"/>
          </w:tcPr>
          <w:p w14:paraId="5DF72882" w14:textId="77777777" w:rsidR="004D14E2" w:rsidRDefault="004D14E2"/>
        </w:tc>
        <w:tc>
          <w:tcPr>
            <w:tcW w:w="2438" w:type="dxa"/>
          </w:tcPr>
          <w:p w14:paraId="6DD9F950" w14:textId="77777777" w:rsidR="004D14E2" w:rsidRDefault="004D14E2"/>
        </w:tc>
        <w:tc>
          <w:tcPr>
            <w:tcW w:w="2166" w:type="dxa"/>
          </w:tcPr>
          <w:p w14:paraId="5E3E5617" w14:textId="77777777" w:rsidR="004D14E2" w:rsidRDefault="004D14E2"/>
        </w:tc>
      </w:tr>
      <w:tr w:rsidR="004D14E2" w14:paraId="2C0379B8" w14:textId="77777777" w:rsidTr="004D14E2">
        <w:tc>
          <w:tcPr>
            <w:tcW w:w="2301" w:type="dxa"/>
          </w:tcPr>
          <w:p w14:paraId="0C8BD140" w14:textId="77777777" w:rsidR="004D14E2" w:rsidRDefault="004D14E2">
            <w:r>
              <w:t>#1.2</w:t>
            </w:r>
          </w:p>
        </w:tc>
        <w:tc>
          <w:tcPr>
            <w:tcW w:w="2671" w:type="dxa"/>
          </w:tcPr>
          <w:p w14:paraId="6AE73494" w14:textId="77777777" w:rsidR="004D14E2" w:rsidRDefault="004D14E2"/>
        </w:tc>
        <w:tc>
          <w:tcPr>
            <w:tcW w:w="2438" w:type="dxa"/>
          </w:tcPr>
          <w:p w14:paraId="42D8F1AD" w14:textId="77777777" w:rsidR="004D14E2" w:rsidRDefault="004D14E2"/>
        </w:tc>
        <w:tc>
          <w:tcPr>
            <w:tcW w:w="2166" w:type="dxa"/>
          </w:tcPr>
          <w:p w14:paraId="17BC4082" w14:textId="77777777" w:rsidR="004D14E2" w:rsidRDefault="004D14E2"/>
        </w:tc>
      </w:tr>
      <w:tr w:rsidR="004D14E2" w14:paraId="26E60CE5" w14:textId="77777777" w:rsidTr="004D14E2">
        <w:tc>
          <w:tcPr>
            <w:tcW w:w="2301" w:type="dxa"/>
          </w:tcPr>
          <w:p w14:paraId="1C614E0E" w14:textId="77777777" w:rsidR="004D14E2" w:rsidRDefault="004D14E2">
            <w:r>
              <w:t>#1.5</w:t>
            </w:r>
          </w:p>
        </w:tc>
        <w:tc>
          <w:tcPr>
            <w:tcW w:w="2671" w:type="dxa"/>
          </w:tcPr>
          <w:p w14:paraId="5BFC2A21" w14:textId="77777777" w:rsidR="004D14E2" w:rsidRDefault="004D14E2"/>
        </w:tc>
        <w:tc>
          <w:tcPr>
            <w:tcW w:w="2438" w:type="dxa"/>
          </w:tcPr>
          <w:p w14:paraId="73E912EB" w14:textId="77777777" w:rsidR="004D14E2" w:rsidRDefault="004D14E2"/>
        </w:tc>
        <w:tc>
          <w:tcPr>
            <w:tcW w:w="2166" w:type="dxa"/>
          </w:tcPr>
          <w:p w14:paraId="4F87C6E5" w14:textId="77777777" w:rsidR="004D14E2" w:rsidRDefault="004D14E2"/>
        </w:tc>
      </w:tr>
      <w:tr w:rsidR="004D14E2" w14:paraId="157CAA92" w14:textId="77777777" w:rsidTr="004D14E2">
        <w:tc>
          <w:tcPr>
            <w:tcW w:w="2301" w:type="dxa"/>
          </w:tcPr>
          <w:p w14:paraId="62896E87" w14:textId="77777777" w:rsidR="004D14E2" w:rsidRDefault="004D14E2">
            <w:r>
              <w:t>#2</w:t>
            </w:r>
          </w:p>
        </w:tc>
        <w:tc>
          <w:tcPr>
            <w:tcW w:w="2671" w:type="dxa"/>
          </w:tcPr>
          <w:p w14:paraId="4D6219DE" w14:textId="77777777" w:rsidR="004D14E2" w:rsidRDefault="004D14E2"/>
        </w:tc>
        <w:tc>
          <w:tcPr>
            <w:tcW w:w="2438" w:type="dxa"/>
          </w:tcPr>
          <w:p w14:paraId="478737E8" w14:textId="77777777" w:rsidR="004D14E2" w:rsidRDefault="004D14E2"/>
        </w:tc>
        <w:tc>
          <w:tcPr>
            <w:tcW w:w="2166" w:type="dxa"/>
          </w:tcPr>
          <w:p w14:paraId="2978AC74" w14:textId="77777777" w:rsidR="004D14E2" w:rsidRDefault="004D14E2"/>
        </w:tc>
      </w:tr>
    </w:tbl>
    <w:p w14:paraId="6AA86101" w14:textId="77777777" w:rsidR="004D14E2" w:rsidRDefault="004D14E2"/>
    <w:p w14:paraId="589E4585" w14:textId="77777777" w:rsidR="00E52B5B" w:rsidRPr="004D14E2" w:rsidRDefault="004D14E2">
      <w:pPr>
        <w:rPr>
          <w:b/>
        </w:rPr>
      </w:pPr>
      <w:r w:rsidRPr="004D14E2">
        <w:rPr>
          <w:b/>
        </w:rPr>
        <w:t xml:space="preserve">Note: </w:t>
      </w:r>
      <w:r w:rsidR="00E52B5B" w:rsidRPr="004D14E2">
        <w:rPr>
          <w:b/>
        </w:rPr>
        <w:br w:type="page"/>
      </w:r>
    </w:p>
    <w:p w14:paraId="4ADDD735" w14:textId="77777777" w:rsidR="00E52B5B" w:rsidRDefault="00E52B5B" w:rsidP="004D14E2">
      <w:pPr>
        <w:pStyle w:val="Heading2"/>
        <w:numPr>
          <w:ilvl w:val="0"/>
          <w:numId w:val="2"/>
        </w:numPr>
      </w:pPr>
      <w:bookmarkStart w:id="4" w:name="_Toc160790860"/>
      <w:r>
        <w:lastRenderedPageBreak/>
        <w:t>Related Documents</w:t>
      </w:r>
      <w:bookmarkEnd w:id="4"/>
    </w:p>
    <w:p w14:paraId="3B95E891" w14:textId="77777777" w:rsidR="0082543C" w:rsidRPr="0082543C" w:rsidRDefault="0082543C" w:rsidP="0082543C"/>
    <w:p w14:paraId="0107D421" w14:textId="77777777" w:rsidR="00E52B5B" w:rsidRDefault="00E52B5B" w:rsidP="00E52B5B">
      <w:pPr>
        <w:pStyle w:val="ListParagraph"/>
        <w:numPr>
          <w:ilvl w:val="0"/>
          <w:numId w:val="3"/>
        </w:numPr>
        <w:ind w:left="0" w:firstLine="0"/>
      </w:pPr>
      <w:r>
        <w:t>Internal Document [Document Name] available at [Department]</w:t>
      </w:r>
    </w:p>
    <w:p w14:paraId="2461941D" w14:textId="77777777" w:rsidR="00E52B5B" w:rsidRDefault="00E52B5B" w:rsidP="00E52B5B">
      <w:pPr>
        <w:pStyle w:val="ListParagraph"/>
        <w:numPr>
          <w:ilvl w:val="0"/>
          <w:numId w:val="3"/>
        </w:numPr>
        <w:ind w:left="0" w:firstLine="0"/>
      </w:pPr>
      <w:r>
        <w:t>Internal Document [Document Name] available for download [link]</w:t>
      </w:r>
    </w:p>
    <w:p w14:paraId="4E7BD0C3" w14:textId="77777777" w:rsidR="00E52B5B" w:rsidRPr="00E52B5B" w:rsidRDefault="00E52B5B" w:rsidP="00E52B5B">
      <w:pPr>
        <w:pStyle w:val="ListParagraph"/>
        <w:numPr>
          <w:ilvl w:val="0"/>
          <w:numId w:val="3"/>
        </w:numPr>
        <w:ind w:left="0" w:firstLine="0"/>
      </w:pPr>
      <w:r>
        <w:t>External Document [Document Name] available for reading [link]</w:t>
      </w:r>
    </w:p>
    <w:p w14:paraId="7F049EF7" w14:textId="77777777" w:rsidR="00E52B5B" w:rsidRPr="00E52B5B" w:rsidRDefault="00E52B5B" w:rsidP="00E52B5B"/>
    <w:p w14:paraId="6F537552" w14:textId="77777777" w:rsidR="00E52B5B" w:rsidRPr="00E52B5B" w:rsidRDefault="00E52B5B" w:rsidP="00E52B5B"/>
    <w:sectPr w:rsidR="00E52B5B" w:rsidRPr="00E52B5B" w:rsidSect="001D7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55D01"/>
    <w:multiLevelType w:val="hybridMultilevel"/>
    <w:tmpl w:val="77C68C64"/>
    <w:lvl w:ilvl="0" w:tplc="0409000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05" w:hanging="360"/>
      </w:pPr>
      <w:rPr>
        <w:rFonts w:ascii="Wingdings" w:hAnsi="Wingdings" w:hint="default"/>
      </w:rPr>
    </w:lvl>
  </w:abstractNum>
  <w:abstractNum w:abstractNumId="1" w15:restartNumberingAfterBreak="0">
    <w:nsid w:val="187C7744"/>
    <w:multiLevelType w:val="hybridMultilevel"/>
    <w:tmpl w:val="D736E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285456"/>
    <w:multiLevelType w:val="hybridMultilevel"/>
    <w:tmpl w:val="32403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8A199A"/>
    <w:multiLevelType w:val="hybridMultilevel"/>
    <w:tmpl w:val="E3FA8A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2B32FD"/>
    <w:multiLevelType w:val="hybridMultilevel"/>
    <w:tmpl w:val="E33C2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7342EB"/>
    <w:multiLevelType w:val="hybridMultilevel"/>
    <w:tmpl w:val="05806E4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33792173">
    <w:abstractNumId w:val="3"/>
  </w:num>
  <w:num w:numId="2" w16cid:durableId="2017154199">
    <w:abstractNumId w:val="2"/>
  </w:num>
  <w:num w:numId="3" w16cid:durableId="663436048">
    <w:abstractNumId w:val="1"/>
  </w:num>
  <w:num w:numId="4" w16cid:durableId="2074350529">
    <w:abstractNumId w:val="4"/>
  </w:num>
  <w:num w:numId="5" w16cid:durableId="464739103">
    <w:abstractNumId w:val="0"/>
  </w:num>
  <w:num w:numId="6" w16cid:durableId="10740855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MzYztTC3MDUwMrJQ0lEKTi0uzszPAykwrAUAHZMOiywAAAA="/>
  </w:docVars>
  <w:rsids>
    <w:rsidRoot w:val="008A4825"/>
    <w:rsid w:val="001B0AC2"/>
    <w:rsid w:val="001D7F50"/>
    <w:rsid w:val="00335284"/>
    <w:rsid w:val="00391E50"/>
    <w:rsid w:val="004D14E2"/>
    <w:rsid w:val="00575A55"/>
    <w:rsid w:val="006F2225"/>
    <w:rsid w:val="0082543C"/>
    <w:rsid w:val="008A4825"/>
    <w:rsid w:val="0096100B"/>
    <w:rsid w:val="00B7452A"/>
    <w:rsid w:val="00BE7EB1"/>
    <w:rsid w:val="00C0578F"/>
    <w:rsid w:val="00C60B94"/>
    <w:rsid w:val="00D1572C"/>
    <w:rsid w:val="00E52B5B"/>
    <w:rsid w:val="00EA2CED"/>
    <w:rsid w:val="00EB6320"/>
    <w:rsid w:val="00FC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526EDEE"/>
  <w15:docId w15:val="{1DE5F54F-2BB4-F647-8E4E-4DF943C94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320"/>
  </w:style>
  <w:style w:type="paragraph" w:styleId="Heading1">
    <w:name w:val="heading 1"/>
    <w:basedOn w:val="Normal"/>
    <w:next w:val="Normal"/>
    <w:link w:val="Heading1Char"/>
    <w:uiPriority w:val="9"/>
    <w:qFormat/>
    <w:rsid w:val="00E52B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3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63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632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632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B63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52B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52B5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52B5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52B5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B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B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D1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83E2CC-550F-4095-8391-12D7017B7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Office User</cp:lastModifiedBy>
  <cp:revision>3</cp:revision>
  <dcterms:created xsi:type="dcterms:W3CDTF">2024-03-09T14:48:00Z</dcterms:created>
  <dcterms:modified xsi:type="dcterms:W3CDTF">2024-03-09T14:49:00Z</dcterms:modified>
</cp:coreProperties>
</file>